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38AA2" w14:textId="73E6AA19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5F525A" w:rsidRPr="005F525A">
        <w:rPr>
          <w:rFonts w:ascii="Arial" w:eastAsia="Arial" w:hAnsi="Arial" w:cs="Arial"/>
          <w:b/>
          <w:sz w:val="20"/>
          <w:szCs w:val="20"/>
        </w:rPr>
        <w:t>37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/2022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6A565147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5F525A" w:rsidRPr="005F525A">
        <w:rPr>
          <w:rFonts w:ascii="Arial" w:eastAsia="Arial" w:hAnsi="Arial" w:cs="Arial"/>
          <w:b/>
          <w:sz w:val="20"/>
          <w:szCs w:val="20"/>
        </w:rPr>
        <w:t>37</w:t>
      </w:r>
      <w:r w:rsidRPr="005F525A">
        <w:rPr>
          <w:rFonts w:ascii="Arial" w:eastAsia="Arial" w:hAnsi="Arial" w:cs="Arial"/>
          <w:b/>
          <w:sz w:val="20"/>
          <w:szCs w:val="20"/>
        </w:rPr>
        <w:t>/2022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B0446" w14:textId="77777777" w:rsidR="009047A7" w:rsidRDefault="009047A7">
      <w:r>
        <w:separator/>
      </w:r>
    </w:p>
  </w:endnote>
  <w:endnote w:type="continuationSeparator" w:id="0">
    <w:p w14:paraId="572E9E0E" w14:textId="77777777" w:rsidR="009047A7" w:rsidRDefault="00904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7E3E5F" w14:textId="77777777" w:rsidR="009047A7" w:rsidRDefault="009047A7">
      <w:r>
        <w:separator/>
      </w:r>
    </w:p>
  </w:footnote>
  <w:footnote w:type="continuationSeparator" w:id="0">
    <w:p w14:paraId="27EF07D2" w14:textId="77777777" w:rsidR="009047A7" w:rsidRDefault="009047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rQUAEqNgcy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A055E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65D8B"/>
    <w:rsid w:val="0066774E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047A7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0378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5DA"/>
    <w:rsid w:val="00A66A65"/>
    <w:rsid w:val="00A7376C"/>
    <w:rsid w:val="00A73E9A"/>
    <w:rsid w:val="00A773CB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758C"/>
    <w:rsid w:val="00E62AED"/>
    <w:rsid w:val="00E667C2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C408FF-F544-4D61-B871-4A0A6E71B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2-05-03T12:27:00Z</cp:lastPrinted>
  <dcterms:created xsi:type="dcterms:W3CDTF">2022-12-06T12:03:00Z</dcterms:created>
  <dcterms:modified xsi:type="dcterms:W3CDTF">2022-12-06T12:03:00Z</dcterms:modified>
</cp:coreProperties>
</file>